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26906" w14:textId="77777777" w:rsidR="00C42810" w:rsidRDefault="004C275B">
      <w:pPr>
        <w:pStyle w:val="a4"/>
      </w:pPr>
      <w:r>
        <w:t>Отчёт по лабораторной работе №1.</w:t>
      </w:r>
      <w:r>
        <w:br/>
        <w:t>Шифры простой замены</w:t>
      </w:r>
    </w:p>
    <w:p w14:paraId="0D940A43" w14:textId="77777777" w:rsidR="00C42810" w:rsidRDefault="004C275B">
      <w:pPr>
        <w:pStyle w:val="Author"/>
      </w:pPr>
      <w:r>
        <w:t>Студент: Аронова Юлия Вадимовна, 1032212303</w:t>
      </w:r>
    </w:p>
    <w:p w14:paraId="035A6238" w14:textId="77777777" w:rsidR="00C42810" w:rsidRDefault="004C275B">
      <w:pPr>
        <w:pStyle w:val="Author"/>
      </w:pPr>
      <w:r>
        <w:t>Группа: НФИмд-01-21</w:t>
      </w:r>
    </w:p>
    <w:p w14:paraId="3D76A276" w14:textId="77777777" w:rsidR="00C42810" w:rsidRDefault="004C275B">
      <w:pPr>
        <w:pStyle w:val="Author"/>
      </w:pPr>
      <w:r>
        <w:t>Преподаватель: Кулябов Дмитрий Сергеевич,</w:t>
      </w:r>
    </w:p>
    <w:p w14:paraId="0B43517A" w14:textId="77777777" w:rsidR="00C42810" w:rsidRDefault="004C275B">
      <w:pPr>
        <w:pStyle w:val="Author"/>
      </w:pPr>
      <w:r>
        <w:t>д-р.ф.-м.н., проф.</w:t>
      </w:r>
    </w:p>
    <w:p w14:paraId="3099692C" w14:textId="77777777" w:rsidR="00C42810" w:rsidRDefault="004C275B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85039816"/>
        <w:docPartObj>
          <w:docPartGallery w:val="Table of Contents"/>
          <w:docPartUnique/>
        </w:docPartObj>
      </w:sdtPr>
      <w:sdtEndPr/>
      <w:sdtContent>
        <w:p w14:paraId="08648B23" w14:textId="77777777" w:rsidR="00C42810" w:rsidRDefault="004C275B">
          <w:pPr>
            <w:pStyle w:val="ae"/>
          </w:pPr>
          <w:r>
            <w:t>Содержание</w:t>
          </w:r>
        </w:p>
        <w:p w14:paraId="143A8281" w14:textId="77777777" w:rsidR="003F173E" w:rsidRDefault="004C27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533355" w:history="1">
            <w:r w:rsidR="003F173E" w:rsidRPr="00F83957">
              <w:rPr>
                <w:rStyle w:val="ad"/>
                <w:noProof/>
              </w:rPr>
              <w:t>1</w:t>
            </w:r>
            <w:r w:rsidR="003F173E">
              <w:rPr>
                <w:noProof/>
              </w:rPr>
              <w:tab/>
            </w:r>
            <w:r w:rsidR="003F173E" w:rsidRPr="00F83957">
              <w:rPr>
                <w:rStyle w:val="ad"/>
                <w:noProof/>
              </w:rPr>
              <w:t>Цель работы</w:t>
            </w:r>
            <w:r w:rsidR="003F173E">
              <w:rPr>
                <w:noProof/>
                <w:webHidden/>
              </w:rPr>
              <w:tab/>
            </w:r>
            <w:r w:rsidR="003F173E">
              <w:rPr>
                <w:noProof/>
                <w:webHidden/>
              </w:rPr>
              <w:fldChar w:fldCharType="begin"/>
            </w:r>
            <w:r w:rsidR="003F173E">
              <w:rPr>
                <w:noProof/>
                <w:webHidden/>
              </w:rPr>
              <w:instrText xml:space="preserve"> PAGEREF _Toc87533355 \h </w:instrText>
            </w:r>
            <w:r w:rsidR="003F173E">
              <w:rPr>
                <w:noProof/>
                <w:webHidden/>
              </w:rPr>
            </w:r>
            <w:r w:rsidR="003F173E">
              <w:rPr>
                <w:noProof/>
                <w:webHidden/>
              </w:rPr>
              <w:fldChar w:fldCharType="separate"/>
            </w:r>
            <w:r w:rsidR="003F173E">
              <w:rPr>
                <w:noProof/>
                <w:webHidden/>
              </w:rPr>
              <w:t>1</w:t>
            </w:r>
            <w:r w:rsidR="003F173E">
              <w:rPr>
                <w:noProof/>
                <w:webHidden/>
              </w:rPr>
              <w:fldChar w:fldCharType="end"/>
            </w:r>
          </w:hyperlink>
        </w:p>
        <w:p w14:paraId="23AD389A" w14:textId="77777777" w:rsidR="003F173E" w:rsidRDefault="003F17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533356" w:history="1">
            <w:r w:rsidRPr="00F8395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8395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12617" w14:textId="77777777" w:rsidR="003F173E" w:rsidRDefault="003F17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533357" w:history="1">
            <w:r w:rsidRPr="00F8395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8395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F1865" w14:textId="77777777" w:rsidR="003F173E" w:rsidRDefault="003F17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533358" w:history="1">
            <w:r w:rsidRPr="00F8395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8395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7C4F0" w14:textId="77777777" w:rsidR="003F173E" w:rsidRDefault="003F173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533359" w:history="1">
            <w:r w:rsidRPr="00F83957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F83957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B1AE8" w14:textId="77777777" w:rsidR="003F173E" w:rsidRDefault="003F173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533360" w:history="1">
            <w:r w:rsidRPr="00F83957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F83957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40988" w14:textId="77777777" w:rsidR="003F173E" w:rsidRDefault="003F173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533361" w:history="1">
            <w:r w:rsidRPr="00F8395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8395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E5251" w14:textId="77777777" w:rsidR="003F173E" w:rsidRDefault="003F173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33362" w:history="1">
            <w:r w:rsidRPr="00F8395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33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8B1D6" w14:textId="77777777" w:rsidR="00C42810" w:rsidRDefault="004C275B">
          <w:r>
            <w:fldChar w:fldCharType="end"/>
          </w:r>
        </w:p>
      </w:sdtContent>
    </w:sdt>
    <w:p w14:paraId="589B325C" w14:textId="77777777" w:rsidR="00C42810" w:rsidRDefault="004C275B">
      <w:pPr>
        <w:pStyle w:val="1"/>
      </w:pPr>
      <w:bookmarkStart w:id="0" w:name="цель-работы"/>
      <w:bookmarkStart w:id="1" w:name="_Toc87533355"/>
      <w:r>
        <w:rPr>
          <w:rStyle w:val="SectionNumber"/>
        </w:rPr>
        <w:t>1</w:t>
      </w:r>
      <w:r>
        <w:tab/>
        <w:t>Цель работы</w:t>
      </w:r>
      <w:bookmarkEnd w:id="1"/>
    </w:p>
    <w:p w14:paraId="54E7E889" w14:textId="77777777" w:rsidR="00C42810" w:rsidRDefault="004C275B">
      <w:pPr>
        <w:pStyle w:val="FirstParagraph"/>
      </w:pPr>
      <w:r>
        <w:t>Целью данной лабораторной работы является ознакомление с двумя простейшими методами шифрования, являющимися древними прародителями современной криптографии: шифром Цезаря и шифром Атбаш, – а так же их реализация на произвольном языке программирования.</w:t>
      </w:r>
    </w:p>
    <w:p w14:paraId="5FD0A5EF" w14:textId="77777777" w:rsidR="00C42810" w:rsidRDefault="004C275B">
      <w:pPr>
        <w:pStyle w:val="1"/>
      </w:pPr>
      <w:bookmarkStart w:id="2" w:name="задание"/>
      <w:bookmarkStart w:id="3" w:name="_Toc87533356"/>
      <w:bookmarkEnd w:id="0"/>
      <w:r>
        <w:rPr>
          <w:rStyle w:val="SectionNumber"/>
        </w:rPr>
        <w:t>2</w:t>
      </w:r>
      <w:r>
        <w:tab/>
        <w:t>За</w:t>
      </w:r>
      <w:r>
        <w:t>дание</w:t>
      </w:r>
      <w:bookmarkEnd w:id="3"/>
    </w:p>
    <w:p w14:paraId="627ABDAE" w14:textId="77777777" w:rsidR="00C42810" w:rsidRDefault="004C275B">
      <w:pPr>
        <w:numPr>
          <w:ilvl w:val="0"/>
          <w:numId w:val="2"/>
        </w:numPr>
      </w:pPr>
      <w:r>
        <w:t xml:space="preserve">Реализовать шифр Цезаря с произвольным ключом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19CB9FB8" w14:textId="77777777" w:rsidR="00C42810" w:rsidRDefault="004C275B">
      <w:pPr>
        <w:numPr>
          <w:ilvl w:val="0"/>
          <w:numId w:val="2"/>
        </w:numPr>
      </w:pPr>
      <w:r>
        <w:t>Реализовать шифр Атбаш.</w:t>
      </w:r>
    </w:p>
    <w:p w14:paraId="33BB11B6" w14:textId="77777777" w:rsidR="00C42810" w:rsidRDefault="004C275B">
      <w:pPr>
        <w:pStyle w:val="1"/>
      </w:pPr>
      <w:bookmarkStart w:id="4" w:name="теоретическое-введение"/>
      <w:bookmarkStart w:id="5" w:name="_Toc8753335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AA351FA" w14:textId="77777777" w:rsidR="00C42810" w:rsidRDefault="004C275B">
      <w:pPr>
        <w:pStyle w:val="FirstParagraph"/>
      </w:pPr>
      <w:r>
        <w:rPr>
          <w:b/>
          <w:bCs/>
        </w:rPr>
        <w:t>Шифр Цезаря</w:t>
      </w:r>
      <w:r>
        <w:t xml:space="preserve"> является классическим примером древней криптографии [1]. Это один из самых простых и наиболее широко известных методов шифрования [2], моно</w:t>
      </w:r>
      <w:r>
        <w:t xml:space="preserve">алфавитный шифр подстановки [3], который, как утверждается, использовался </w:t>
      </w:r>
      <w:r>
        <w:lastRenderedPageBreak/>
        <w:t>римским полководцем Юлием Цезарем в секретных переписках со своими генералами. Шифр Цезаря основан на перестановках и включает в себя сдвиг каждой буквы открытого текста сообщения на</w:t>
      </w:r>
      <w:r>
        <w:t xml:space="preserve"> определенное количество букв </w:t>
      </w:r>
      <m:oMath>
        <m:r>
          <w:rPr>
            <w:rFonts w:ascii="Cambria Math" w:hAnsi="Cambria Math"/>
          </w:rPr>
          <m:t>k</m:t>
        </m:r>
      </m:oMath>
      <w:r>
        <w:t>. Так, Цезарь получал зашифрованное сообщение, сдвигая каждую букву открытого текста вперёд на три позиции, так что A превращалось в D, B становилось E и так далее, как показано в табл. 1 [3].</w:t>
      </w:r>
    </w:p>
    <w:p w14:paraId="568CBC03" w14:textId="77777777" w:rsidR="00C42810" w:rsidRDefault="004C275B">
      <w:pPr>
        <w:pStyle w:val="TableCaption"/>
      </w:pPr>
      <w:bookmarkStart w:id="6" w:name="tbl:caesar"/>
      <w:r>
        <w:t>Table 1: Шифровальная таблица д</w:t>
      </w:r>
      <w:r>
        <w:t>ля шифра Цезаря (Rot-3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348"/>
        <w:gridCol w:w="322"/>
        <w:gridCol w:w="350"/>
        <w:gridCol w:w="349"/>
        <w:gridCol w:w="289"/>
        <w:gridCol w:w="335"/>
        <w:gridCol w:w="349"/>
        <w:gridCol w:w="283"/>
        <w:gridCol w:w="416"/>
        <w:gridCol w:w="350"/>
        <w:gridCol w:w="344"/>
        <w:gridCol w:w="416"/>
        <w:gridCol w:w="350"/>
        <w:gridCol w:w="344"/>
        <w:gridCol w:w="350"/>
        <w:gridCol w:w="348"/>
        <w:gridCol w:w="349"/>
        <w:gridCol w:w="337"/>
        <w:gridCol w:w="402"/>
        <w:gridCol w:w="349"/>
        <w:gridCol w:w="337"/>
        <w:gridCol w:w="402"/>
        <w:gridCol w:w="334"/>
        <w:gridCol w:w="348"/>
        <w:gridCol w:w="326"/>
      </w:tblGrid>
      <w:tr w:rsidR="00C42810" w14:paraId="5FDBE0C8" w14:textId="77777777" w:rsidTr="00C42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1590E9" w14:textId="77777777" w:rsidR="00C42810" w:rsidRDefault="004C275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66521F9" w14:textId="77777777" w:rsidR="00C42810" w:rsidRDefault="004C275B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0D51383" w14:textId="77777777" w:rsidR="00C42810" w:rsidRDefault="004C275B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395A826D" w14:textId="77777777" w:rsidR="00C42810" w:rsidRDefault="004C275B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04A508F" w14:textId="77777777" w:rsidR="00C42810" w:rsidRDefault="004C275B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1E016A4C" w14:textId="77777777" w:rsidR="00C42810" w:rsidRDefault="004C275B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3757B21D" w14:textId="77777777" w:rsidR="00C42810" w:rsidRDefault="004C275B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3A58C778" w14:textId="77777777" w:rsidR="00C42810" w:rsidRDefault="004C275B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7AE924A0" w14:textId="77777777" w:rsidR="00C42810" w:rsidRDefault="004C275B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5D2F0CC1" w14:textId="77777777" w:rsidR="00C42810" w:rsidRDefault="004C275B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7109210D" w14:textId="77777777" w:rsidR="00C42810" w:rsidRDefault="004C275B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0645E0DE" w14:textId="77777777" w:rsidR="00C42810" w:rsidRDefault="004C275B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41D062EA" w14:textId="77777777" w:rsidR="00C42810" w:rsidRDefault="004C275B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726F82AC" w14:textId="77777777" w:rsidR="00C42810" w:rsidRDefault="004C275B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3AF4EE41" w14:textId="77777777" w:rsidR="00C42810" w:rsidRDefault="004C275B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6165117F" w14:textId="77777777" w:rsidR="00C42810" w:rsidRDefault="004C275B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7D5D25D3" w14:textId="77777777" w:rsidR="00C42810" w:rsidRDefault="004C275B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7981170B" w14:textId="77777777" w:rsidR="00C42810" w:rsidRDefault="004C275B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685E09E3" w14:textId="77777777" w:rsidR="00C42810" w:rsidRDefault="004C275B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7AAE4445" w14:textId="77777777" w:rsidR="00C42810" w:rsidRDefault="004C275B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0A7E001C" w14:textId="77777777" w:rsidR="00C42810" w:rsidRDefault="004C275B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14:paraId="1ED6DB29" w14:textId="77777777" w:rsidR="00C42810" w:rsidRDefault="004C275B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33A27515" w14:textId="77777777" w:rsidR="00C42810" w:rsidRDefault="004C275B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7A728184" w14:textId="77777777" w:rsidR="00C42810" w:rsidRDefault="004C275B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15DF8B75" w14:textId="77777777" w:rsidR="00C42810" w:rsidRDefault="004C275B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3BF5CD90" w14:textId="77777777" w:rsidR="00C42810" w:rsidRDefault="004C275B">
            <w:pPr>
              <w:pStyle w:val="Compact"/>
            </w:pPr>
            <w:r>
              <w:t>z</w:t>
            </w:r>
          </w:p>
        </w:tc>
      </w:tr>
      <w:tr w:rsidR="00C42810" w14:paraId="4B530EF2" w14:textId="77777777">
        <w:tc>
          <w:tcPr>
            <w:tcW w:w="0" w:type="auto"/>
          </w:tcPr>
          <w:p w14:paraId="114B3FD6" w14:textId="77777777" w:rsidR="00C42810" w:rsidRDefault="004C275B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EDCACCB" w14:textId="77777777" w:rsidR="00C42810" w:rsidRDefault="004C275B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42DD9620" w14:textId="77777777" w:rsidR="00C42810" w:rsidRDefault="004C275B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49D5342C" w14:textId="77777777" w:rsidR="00C42810" w:rsidRDefault="004C275B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133F6111" w14:textId="77777777" w:rsidR="00C42810" w:rsidRDefault="004C275B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017B7DEE" w14:textId="77777777" w:rsidR="00C42810" w:rsidRDefault="004C275B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799AC223" w14:textId="77777777" w:rsidR="00C42810" w:rsidRDefault="004C275B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4116BF23" w14:textId="77777777" w:rsidR="00C42810" w:rsidRDefault="004C275B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20AF81DA" w14:textId="77777777" w:rsidR="00C42810" w:rsidRDefault="004C275B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8153D66" w14:textId="77777777" w:rsidR="00C42810" w:rsidRDefault="004C275B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31E1242F" w14:textId="77777777" w:rsidR="00C42810" w:rsidRDefault="004C275B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535E668" w14:textId="77777777" w:rsidR="00C42810" w:rsidRDefault="004C275B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1FD4FAA0" w14:textId="77777777" w:rsidR="00C42810" w:rsidRDefault="004C275B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489F939B" w14:textId="77777777" w:rsidR="00C42810" w:rsidRDefault="004C275B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2CEE8617" w14:textId="77777777" w:rsidR="00C42810" w:rsidRDefault="004C275B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559ADF98" w14:textId="77777777" w:rsidR="00C42810" w:rsidRDefault="004C275B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3180AFBF" w14:textId="77777777" w:rsidR="00C42810" w:rsidRDefault="004C275B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30E310F3" w14:textId="77777777" w:rsidR="00C42810" w:rsidRDefault="004C275B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14:paraId="120DF699" w14:textId="77777777" w:rsidR="00C42810" w:rsidRDefault="004C275B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3CBA0786" w14:textId="77777777" w:rsidR="00C42810" w:rsidRDefault="004C275B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47BF8582" w14:textId="77777777" w:rsidR="00C42810" w:rsidRDefault="004C275B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1971A04C" w14:textId="77777777" w:rsidR="00C42810" w:rsidRDefault="004C275B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371F55CE" w14:textId="77777777" w:rsidR="00C42810" w:rsidRDefault="004C275B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14:paraId="482BA3A4" w14:textId="77777777" w:rsidR="00C42810" w:rsidRDefault="004C275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D31A252" w14:textId="77777777" w:rsidR="00C42810" w:rsidRDefault="004C275B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42CF22B" w14:textId="77777777" w:rsidR="00C42810" w:rsidRDefault="004C275B">
            <w:pPr>
              <w:pStyle w:val="Compact"/>
            </w:pPr>
            <w:r>
              <w:t>c</w:t>
            </w:r>
          </w:p>
        </w:tc>
      </w:tr>
    </w:tbl>
    <w:bookmarkEnd w:id="6"/>
    <w:p w14:paraId="4C714403" w14:textId="77777777" w:rsidR="00C42810" w:rsidRDefault="004C275B">
      <w:pPr>
        <w:pStyle w:val="a0"/>
      </w:pPr>
      <w:r>
        <w:t>Зашифрованный текст можно расшифровать, применив такое же количество сдвигов в противоположном направлении [1]. Так, если сопоставить каждому символу алфавита его порядковый номер (начиная с 0), то математически процедуру шифрования и дешифрования можно вы</w:t>
      </w:r>
      <w:r>
        <w:t>разить следующим образом:</w:t>
      </w:r>
    </w:p>
    <w:p w14:paraId="304B08B9" w14:textId="77777777" w:rsidR="00C42810" w:rsidRDefault="004C275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  </m:t>
          </m:r>
          <m:r>
            <m:rPr>
              <m:sty m:val="p"/>
            </m:rPr>
            <w:rPr>
              <w:rFonts w:ascii="Cambria Math" w:hAnsi="Cambria Math"/>
            </w:rPr>
            <m:t>↔</m:t>
          </m:r>
          <m:r>
            <w:rPr>
              <w:rFonts w:ascii="Cambria Math" w:hAnsi="Cambria Math"/>
            </w:rPr>
            <m:t>  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99A6EAF" w14:textId="77777777" w:rsidR="00C42810" w:rsidRDefault="004C275B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символ открытого текста, </w:t>
      </w:r>
      <m:oMath>
        <m:r>
          <w:rPr>
            <w:rFonts w:ascii="Cambria Math" w:hAnsi="Cambria Math"/>
          </w:rPr>
          <m:t>y</m:t>
        </m:r>
      </m:oMath>
      <w:r>
        <w:t xml:space="preserve"> – символ шифрованного текста, </w:t>
      </w:r>
      <m:oMath>
        <m:r>
          <w:rPr>
            <w:rFonts w:ascii="Cambria Math" w:hAnsi="Cambria Math"/>
          </w:rPr>
          <m:t>m</m:t>
        </m:r>
      </m:oMath>
      <w:r>
        <w:t xml:space="preserve"> – мощность алфавита, </w:t>
      </w:r>
      <m:oMath>
        <m:r>
          <w:rPr>
            <w:rFonts w:ascii="Cambria Math" w:hAnsi="Cambria Math"/>
          </w:rPr>
          <m:t>k</m:t>
        </m:r>
      </m:oMath>
      <w:r>
        <w:t xml:space="preserve"> – ключ, а </w:t>
      </w:r>
      <m:oMath>
        <m:r>
          <w:rPr>
            <w:rFonts w:ascii="Cambria Math" w:hAnsi="Cambria Math"/>
          </w:rPr>
          <m:t>mod</m:t>
        </m:r>
      </m:oMath>
      <w:r>
        <w:t xml:space="preserve"> – операция нахождения остатка от целочисленного деления.</w:t>
      </w:r>
    </w:p>
    <w:p w14:paraId="4495025F" w14:textId="77777777" w:rsidR="00C42810" w:rsidRDefault="004C275B">
      <w:pPr>
        <w:pStyle w:val="a0"/>
      </w:pPr>
      <w:r>
        <w:rPr>
          <w:b/>
          <w:bCs/>
        </w:rPr>
        <w:t>Шифр Атбаш</w:t>
      </w:r>
      <w:r>
        <w:t xml:space="preserve"> </w:t>
      </w:r>
      <w:r>
        <w:t>– это моноалфавитный шифр подстановки, один из простейших методов шифрования [4]. Первоначально шифр был разработан для использования с еврейским алфавитом. Так, например, в книге пророка Иеремии им было зашифровано несколько слов.</w:t>
      </w:r>
    </w:p>
    <w:p w14:paraId="2388C557" w14:textId="77777777" w:rsidR="00C42810" w:rsidRDefault="004C275B">
      <w:pPr>
        <w:pStyle w:val="a0"/>
      </w:pPr>
      <w:r>
        <w:t>Подстановка, используемая в шифре Атбаш, переводит алфавит в его запись в обратном порядке. Так, для алфавита, состоящего только из русских букв и пробела, таблица шифрования будет иметь вид, как в табл. 2.</w:t>
      </w:r>
    </w:p>
    <w:p w14:paraId="51075161" w14:textId="77777777" w:rsidR="00C42810" w:rsidRDefault="004C275B">
      <w:pPr>
        <w:pStyle w:val="TableCaption"/>
      </w:pPr>
      <w:bookmarkStart w:id="7" w:name="tbl:atbash"/>
      <w:r>
        <w:t>Table 2: Шифровальная таблица для шифра Атбаш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4"/>
        <w:gridCol w:w="346"/>
        <w:gridCol w:w="401"/>
        <w:gridCol w:w="329"/>
        <w:gridCol w:w="350"/>
        <w:gridCol w:w="396"/>
        <w:gridCol w:w="388"/>
        <w:gridCol w:w="409"/>
        <w:gridCol w:w="409"/>
        <w:gridCol w:w="358"/>
        <w:gridCol w:w="397"/>
        <w:gridCol w:w="358"/>
        <w:gridCol w:w="409"/>
        <w:gridCol w:w="409"/>
        <w:gridCol w:w="388"/>
        <w:gridCol w:w="396"/>
        <w:gridCol w:w="350"/>
        <w:gridCol w:w="329"/>
        <w:gridCol w:w="401"/>
        <w:gridCol w:w="346"/>
        <w:gridCol w:w="334"/>
      </w:tblGrid>
      <w:tr w:rsidR="00C42810" w14:paraId="5A716EB6" w14:textId="77777777" w:rsidTr="00C42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C9C79D" w14:textId="77777777" w:rsidR="00C42810" w:rsidRDefault="004C275B">
            <w:pPr>
              <w:pStyle w:val="Compact"/>
            </w:pPr>
            <w:r>
              <w:t>а</w:t>
            </w:r>
          </w:p>
        </w:tc>
        <w:tc>
          <w:tcPr>
            <w:tcW w:w="0" w:type="auto"/>
          </w:tcPr>
          <w:p w14:paraId="77FB8F8C" w14:textId="77777777" w:rsidR="00C42810" w:rsidRDefault="004C275B">
            <w:pPr>
              <w:pStyle w:val="Compact"/>
            </w:pPr>
            <w:r>
              <w:t>б</w:t>
            </w:r>
          </w:p>
        </w:tc>
        <w:tc>
          <w:tcPr>
            <w:tcW w:w="0" w:type="auto"/>
          </w:tcPr>
          <w:p w14:paraId="08BEF2F0" w14:textId="77777777" w:rsidR="00C42810" w:rsidRDefault="004C275B">
            <w:pPr>
              <w:pStyle w:val="Compact"/>
            </w:pPr>
            <w:r>
              <w:t>в</w:t>
            </w:r>
          </w:p>
        </w:tc>
        <w:tc>
          <w:tcPr>
            <w:tcW w:w="0" w:type="auto"/>
          </w:tcPr>
          <w:p w14:paraId="207A8515" w14:textId="77777777" w:rsidR="00C42810" w:rsidRDefault="004C275B">
            <w:pPr>
              <w:pStyle w:val="Compact"/>
            </w:pPr>
            <w:r>
              <w:t>г</w:t>
            </w:r>
          </w:p>
        </w:tc>
        <w:tc>
          <w:tcPr>
            <w:tcW w:w="0" w:type="auto"/>
          </w:tcPr>
          <w:p w14:paraId="17502A55" w14:textId="77777777" w:rsidR="00C42810" w:rsidRDefault="004C275B">
            <w:pPr>
              <w:pStyle w:val="Compact"/>
            </w:pPr>
            <w:r>
              <w:t>д</w:t>
            </w:r>
          </w:p>
        </w:tc>
        <w:tc>
          <w:tcPr>
            <w:tcW w:w="0" w:type="auto"/>
          </w:tcPr>
          <w:p w14:paraId="7974BF17" w14:textId="77777777" w:rsidR="00C42810" w:rsidRDefault="004C275B">
            <w:pPr>
              <w:pStyle w:val="Compact"/>
            </w:pPr>
            <w:r>
              <w:t>е</w:t>
            </w:r>
          </w:p>
        </w:tc>
        <w:tc>
          <w:tcPr>
            <w:tcW w:w="0" w:type="auto"/>
          </w:tcPr>
          <w:p w14:paraId="0ED3C8C0" w14:textId="77777777" w:rsidR="00C42810" w:rsidRDefault="004C275B">
            <w:pPr>
              <w:pStyle w:val="Compact"/>
            </w:pPr>
            <w:r>
              <w:t>ж</w:t>
            </w:r>
          </w:p>
        </w:tc>
        <w:tc>
          <w:tcPr>
            <w:tcW w:w="0" w:type="auto"/>
          </w:tcPr>
          <w:p w14:paraId="6DC916BC" w14:textId="77777777" w:rsidR="00C42810" w:rsidRDefault="004C275B">
            <w:pPr>
              <w:pStyle w:val="Compact"/>
            </w:pPr>
            <w:r>
              <w:t>з</w:t>
            </w:r>
          </w:p>
        </w:tc>
        <w:tc>
          <w:tcPr>
            <w:tcW w:w="0" w:type="auto"/>
          </w:tcPr>
          <w:p w14:paraId="567A11D9" w14:textId="77777777" w:rsidR="00C42810" w:rsidRDefault="004C275B">
            <w:pPr>
              <w:pStyle w:val="Compact"/>
            </w:pPr>
            <w:r>
              <w:t>и</w:t>
            </w:r>
          </w:p>
        </w:tc>
        <w:tc>
          <w:tcPr>
            <w:tcW w:w="0" w:type="auto"/>
          </w:tcPr>
          <w:p w14:paraId="240B8CDF" w14:textId="77777777" w:rsidR="00C42810" w:rsidRDefault="004C275B">
            <w:pPr>
              <w:pStyle w:val="Compact"/>
            </w:pPr>
            <w:r>
              <w:t>й</w:t>
            </w:r>
          </w:p>
        </w:tc>
        <w:tc>
          <w:tcPr>
            <w:tcW w:w="0" w:type="auto"/>
          </w:tcPr>
          <w:p w14:paraId="6A281516" w14:textId="77777777" w:rsidR="00C42810" w:rsidRDefault="004C275B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1EBDD12C" w14:textId="77777777" w:rsidR="00C42810" w:rsidRDefault="004C275B">
            <w:pPr>
              <w:pStyle w:val="Compact"/>
            </w:pPr>
            <w:r>
              <w:t>ч</w:t>
            </w:r>
          </w:p>
        </w:tc>
        <w:tc>
          <w:tcPr>
            <w:tcW w:w="0" w:type="auto"/>
          </w:tcPr>
          <w:p w14:paraId="730E5933" w14:textId="77777777" w:rsidR="00C42810" w:rsidRDefault="004C275B">
            <w:pPr>
              <w:pStyle w:val="Compact"/>
            </w:pPr>
            <w:r>
              <w:t>ш</w:t>
            </w:r>
          </w:p>
        </w:tc>
        <w:tc>
          <w:tcPr>
            <w:tcW w:w="0" w:type="auto"/>
          </w:tcPr>
          <w:p w14:paraId="08810007" w14:textId="77777777" w:rsidR="00C42810" w:rsidRDefault="004C275B">
            <w:pPr>
              <w:pStyle w:val="Compact"/>
            </w:pPr>
            <w:r>
              <w:t>щ</w:t>
            </w:r>
          </w:p>
        </w:tc>
        <w:tc>
          <w:tcPr>
            <w:tcW w:w="0" w:type="auto"/>
          </w:tcPr>
          <w:p w14:paraId="57EAC1D1" w14:textId="77777777" w:rsidR="00C42810" w:rsidRDefault="004C275B">
            <w:pPr>
              <w:pStyle w:val="Compact"/>
            </w:pPr>
            <w:r>
              <w:t>ъ</w:t>
            </w:r>
          </w:p>
        </w:tc>
        <w:tc>
          <w:tcPr>
            <w:tcW w:w="0" w:type="auto"/>
          </w:tcPr>
          <w:p w14:paraId="641A4E62" w14:textId="77777777" w:rsidR="00C42810" w:rsidRDefault="004C275B">
            <w:pPr>
              <w:pStyle w:val="Compact"/>
            </w:pPr>
            <w:r>
              <w:t>ы</w:t>
            </w:r>
          </w:p>
        </w:tc>
        <w:tc>
          <w:tcPr>
            <w:tcW w:w="0" w:type="auto"/>
          </w:tcPr>
          <w:p w14:paraId="603DEF2D" w14:textId="77777777" w:rsidR="00C42810" w:rsidRDefault="004C275B">
            <w:pPr>
              <w:pStyle w:val="Compact"/>
            </w:pPr>
            <w:r>
              <w:t>ь</w:t>
            </w:r>
          </w:p>
        </w:tc>
        <w:tc>
          <w:tcPr>
            <w:tcW w:w="0" w:type="auto"/>
          </w:tcPr>
          <w:p w14:paraId="430D6890" w14:textId="77777777" w:rsidR="00C42810" w:rsidRDefault="004C275B">
            <w:pPr>
              <w:pStyle w:val="Compact"/>
            </w:pPr>
            <w:r>
              <w:t>э</w:t>
            </w:r>
          </w:p>
        </w:tc>
        <w:tc>
          <w:tcPr>
            <w:tcW w:w="0" w:type="auto"/>
          </w:tcPr>
          <w:p w14:paraId="747146A2" w14:textId="77777777" w:rsidR="00C42810" w:rsidRDefault="004C275B">
            <w:pPr>
              <w:pStyle w:val="Compact"/>
            </w:pPr>
            <w:r>
              <w:t>ю</w:t>
            </w:r>
          </w:p>
        </w:tc>
        <w:tc>
          <w:tcPr>
            <w:tcW w:w="0" w:type="auto"/>
          </w:tcPr>
          <w:p w14:paraId="38AFAB64" w14:textId="77777777" w:rsidR="00C42810" w:rsidRDefault="004C275B">
            <w:pPr>
              <w:pStyle w:val="Compact"/>
            </w:pPr>
            <w:r>
              <w:t>я</w:t>
            </w:r>
          </w:p>
        </w:tc>
        <w:tc>
          <w:tcPr>
            <w:tcW w:w="0" w:type="auto"/>
          </w:tcPr>
          <w:p w14:paraId="464EDC97" w14:textId="77777777" w:rsidR="00C42810" w:rsidRDefault="00C42810">
            <w:pPr>
              <w:pStyle w:val="Compact"/>
            </w:pPr>
          </w:p>
        </w:tc>
      </w:tr>
      <w:tr w:rsidR="00C42810" w14:paraId="03F84CC1" w14:textId="77777777">
        <w:tc>
          <w:tcPr>
            <w:tcW w:w="0" w:type="auto"/>
          </w:tcPr>
          <w:p w14:paraId="4CB11E7F" w14:textId="77777777" w:rsidR="00C42810" w:rsidRDefault="00C42810">
            <w:pPr>
              <w:pStyle w:val="Compact"/>
            </w:pPr>
          </w:p>
        </w:tc>
        <w:tc>
          <w:tcPr>
            <w:tcW w:w="0" w:type="auto"/>
          </w:tcPr>
          <w:p w14:paraId="41EBDAEF" w14:textId="77777777" w:rsidR="00C42810" w:rsidRDefault="004C275B">
            <w:pPr>
              <w:pStyle w:val="Compact"/>
            </w:pPr>
            <w:r>
              <w:t>я</w:t>
            </w:r>
          </w:p>
        </w:tc>
        <w:tc>
          <w:tcPr>
            <w:tcW w:w="0" w:type="auto"/>
          </w:tcPr>
          <w:p w14:paraId="103AD2C7" w14:textId="77777777" w:rsidR="00C42810" w:rsidRDefault="004C275B">
            <w:pPr>
              <w:pStyle w:val="Compact"/>
            </w:pPr>
            <w:r>
              <w:t>ю</w:t>
            </w:r>
          </w:p>
        </w:tc>
        <w:tc>
          <w:tcPr>
            <w:tcW w:w="0" w:type="auto"/>
          </w:tcPr>
          <w:p w14:paraId="3BB4C880" w14:textId="77777777" w:rsidR="00C42810" w:rsidRDefault="004C275B">
            <w:pPr>
              <w:pStyle w:val="Compact"/>
            </w:pPr>
            <w:r>
              <w:t>э</w:t>
            </w:r>
          </w:p>
        </w:tc>
        <w:tc>
          <w:tcPr>
            <w:tcW w:w="0" w:type="auto"/>
          </w:tcPr>
          <w:p w14:paraId="217CB6C9" w14:textId="77777777" w:rsidR="00C42810" w:rsidRDefault="004C275B">
            <w:pPr>
              <w:pStyle w:val="Compact"/>
            </w:pPr>
            <w:r>
              <w:t>ь</w:t>
            </w:r>
          </w:p>
        </w:tc>
        <w:tc>
          <w:tcPr>
            <w:tcW w:w="0" w:type="auto"/>
          </w:tcPr>
          <w:p w14:paraId="487D0028" w14:textId="77777777" w:rsidR="00C42810" w:rsidRDefault="004C275B">
            <w:pPr>
              <w:pStyle w:val="Compact"/>
            </w:pPr>
            <w:r>
              <w:t>ы</w:t>
            </w:r>
          </w:p>
        </w:tc>
        <w:tc>
          <w:tcPr>
            <w:tcW w:w="0" w:type="auto"/>
          </w:tcPr>
          <w:p w14:paraId="7E7BCEC7" w14:textId="77777777" w:rsidR="00C42810" w:rsidRDefault="004C275B">
            <w:pPr>
              <w:pStyle w:val="Compact"/>
            </w:pPr>
            <w:r>
              <w:t>ъ</w:t>
            </w:r>
          </w:p>
        </w:tc>
        <w:tc>
          <w:tcPr>
            <w:tcW w:w="0" w:type="auto"/>
          </w:tcPr>
          <w:p w14:paraId="6EB896BC" w14:textId="77777777" w:rsidR="00C42810" w:rsidRDefault="004C275B">
            <w:pPr>
              <w:pStyle w:val="Compact"/>
            </w:pPr>
            <w:r>
              <w:t>щ</w:t>
            </w:r>
          </w:p>
        </w:tc>
        <w:tc>
          <w:tcPr>
            <w:tcW w:w="0" w:type="auto"/>
          </w:tcPr>
          <w:p w14:paraId="3A7BA09C" w14:textId="77777777" w:rsidR="00C42810" w:rsidRDefault="004C275B">
            <w:pPr>
              <w:pStyle w:val="Compact"/>
            </w:pPr>
            <w:r>
              <w:t>ш</w:t>
            </w:r>
          </w:p>
        </w:tc>
        <w:tc>
          <w:tcPr>
            <w:tcW w:w="0" w:type="auto"/>
          </w:tcPr>
          <w:p w14:paraId="33CD5352" w14:textId="77777777" w:rsidR="00C42810" w:rsidRDefault="004C275B">
            <w:pPr>
              <w:pStyle w:val="Compact"/>
            </w:pPr>
            <w:r>
              <w:t>ч</w:t>
            </w:r>
          </w:p>
        </w:tc>
        <w:tc>
          <w:tcPr>
            <w:tcW w:w="0" w:type="auto"/>
          </w:tcPr>
          <w:p w14:paraId="670231AD" w14:textId="77777777" w:rsidR="00C42810" w:rsidRDefault="004C275B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14:paraId="5A389F39" w14:textId="77777777" w:rsidR="00C42810" w:rsidRDefault="004C275B">
            <w:pPr>
              <w:pStyle w:val="Compact"/>
            </w:pPr>
            <w:r>
              <w:t>й</w:t>
            </w:r>
          </w:p>
        </w:tc>
        <w:tc>
          <w:tcPr>
            <w:tcW w:w="0" w:type="auto"/>
          </w:tcPr>
          <w:p w14:paraId="494144B1" w14:textId="77777777" w:rsidR="00C42810" w:rsidRDefault="004C275B">
            <w:pPr>
              <w:pStyle w:val="Compact"/>
            </w:pPr>
            <w:r>
              <w:t>и</w:t>
            </w:r>
          </w:p>
        </w:tc>
        <w:tc>
          <w:tcPr>
            <w:tcW w:w="0" w:type="auto"/>
          </w:tcPr>
          <w:p w14:paraId="67F52539" w14:textId="77777777" w:rsidR="00C42810" w:rsidRDefault="004C275B">
            <w:pPr>
              <w:pStyle w:val="Compact"/>
            </w:pPr>
            <w:r>
              <w:t>з</w:t>
            </w:r>
          </w:p>
        </w:tc>
        <w:tc>
          <w:tcPr>
            <w:tcW w:w="0" w:type="auto"/>
          </w:tcPr>
          <w:p w14:paraId="42A1DD44" w14:textId="77777777" w:rsidR="00C42810" w:rsidRDefault="004C275B">
            <w:pPr>
              <w:pStyle w:val="Compact"/>
            </w:pPr>
            <w:r>
              <w:t>ж</w:t>
            </w:r>
          </w:p>
        </w:tc>
        <w:tc>
          <w:tcPr>
            <w:tcW w:w="0" w:type="auto"/>
          </w:tcPr>
          <w:p w14:paraId="56B24036" w14:textId="77777777" w:rsidR="00C42810" w:rsidRDefault="004C275B">
            <w:pPr>
              <w:pStyle w:val="Compact"/>
            </w:pPr>
            <w:r>
              <w:t>е</w:t>
            </w:r>
          </w:p>
        </w:tc>
        <w:tc>
          <w:tcPr>
            <w:tcW w:w="0" w:type="auto"/>
          </w:tcPr>
          <w:p w14:paraId="0F562E8A" w14:textId="77777777" w:rsidR="00C42810" w:rsidRDefault="004C275B">
            <w:pPr>
              <w:pStyle w:val="Compact"/>
            </w:pPr>
            <w:r>
              <w:t>д</w:t>
            </w:r>
          </w:p>
        </w:tc>
        <w:tc>
          <w:tcPr>
            <w:tcW w:w="0" w:type="auto"/>
          </w:tcPr>
          <w:p w14:paraId="78440C37" w14:textId="77777777" w:rsidR="00C42810" w:rsidRDefault="004C275B">
            <w:pPr>
              <w:pStyle w:val="Compact"/>
            </w:pPr>
            <w:r>
              <w:t>г</w:t>
            </w:r>
          </w:p>
        </w:tc>
        <w:tc>
          <w:tcPr>
            <w:tcW w:w="0" w:type="auto"/>
          </w:tcPr>
          <w:p w14:paraId="6595A100" w14:textId="77777777" w:rsidR="00C42810" w:rsidRDefault="004C275B">
            <w:pPr>
              <w:pStyle w:val="Compact"/>
            </w:pPr>
            <w:r>
              <w:t>в</w:t>
            </w:r>
          </w:p>
        </w:tc>
        <w:tc>
          <w:tcPr>
            <w:tcW w:w="0" w:type="auto"/>
          </w:tcPr>
          <w:p w14:paraId="384E6321" w14:textId="77777777" w:rsidR="00C42810" w:rsidRDefault="004C275B">
            <w:pPr>
              <w:pStyle w:val="Compact"/>
            </w:pPr>
            <w:r>
              <w:t>б</w:t>
            </w:r>
          </w:p>
        </w:tc>
        <w:tc>
          <w:tcPr>
            <w:tcW w:w="0" w:type="auto"/>
          </w:tcPr>
          <w:p w14:paraId="323DB292" w14:textId="77777777" w:rsidR="00C42810" w:rsidRDefault="004C275B">
            <w:pPr>
              <w:pStyle w:val="Compact"/>
            </w:pPr>
            <w:r>
              <w:t>а</w:t>
            </w:r>
          </w:p>
        </w:tc>
      </w:tr>
    </w:tbl>
    <w:bookmarkEnd w:id="7"/>
    <w:p w14:paraId="67A5470D" w14:textId="77777777" w:rsidR="00C42810" w:rsidRDefault="004C275B">
      <w:pPr>
        <w:pStyle w:val="a0"/>
      </w:pPr>
      <w:r>
        <w:t>Описанные шифры – да и в целом моноалфавитные шифры – редко используются сегодня за пределами словесных игр, потому что легко могут быть взломаны путем исчерпывающего поиска возможных комбинаций алфавитов [5]. Моноалфавитные шифры также уязвимы для частотн</w:t>
      </w:r>
      <w:r>
        <w:t>ого анализа, потому что даже при замене букв конечная частота появления каждой буквы будет примерно соответствовать известным частотным характеристикам языка.</w:t>
      </w:r>
    </w:p>
    <w:p w14:paraId="4AA3ADBD" w14:textId="77777777" w:rsidR="00C42810" w:rsidRDefault="004C275B">
      <w:pPr>
        <w:pStyle w:val="1"/>
      </w:pPr>
      <w:bookmarkStart w:id="8" w:name="выполнение-лабораторной-работы"/>
      <w:bookmarkStart w:id="9" w:name="_Toc8753335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9"/>
    </w:p>
    <w:p w14:paraId="044D1AB5" w14:textId="77777777" w:rsidR="00C42810" w:rsidRDefault="004C275B">
      <w:pPr>
        <w:pStyle w:val="2"/>
      </w:pPr>
      <w:bookmarkStart w:id="10" w:name="шифр-цезаря"/>
      <w:bookmarkStart w:id="11" w:name="_Toc87533359"/>
      <w:r>
        <w:rPr>
          <w:rStyle w:val="SectionNumber"/>
        </w:rPr>
        <w:t>4.1</w:t>
      </w:r>
      <w:r>
        <w:tab/>
        <w:t>Шифр Цезаря</w:t>
      </w:r>
      <w:bookmarkEnd w:id="11"/>
    </w:p>
    <w:p w14:paraId="1D064C93" w14:textId="77777777" w:rsidR="00C42810" w:rsidRDefault="004C275B">
      <w:pPr>
        <w:pStyle w:val="FirstParagraph"/>
      </w:pPr>
      <w:r>
        <w:t xml:space="preserve">Начнём с реализации шифра Цезаря. Создадим две функции на языке </w:t>
      </w:r>
      <w:r>
        <w:rPr>
          <w:b/>
          <w:bCs/>
        </w:rPr>
        <w:t>Python</w:t>
      </w:r>
      <w:r>
        <w:t>:</w:t>
      </w:r>
    </w:p>
    <w:p w14:paraId="15B46D6F" w14:textId="77777777" w:rsidR="00C42810" w:rsidRDefault="004C275B">
      <w:pPr>
        <w:pStyle w:val="SourceCode"/>
      </w:pPr>
      <w:r>
        <w:rPr>
          <w:rStyle w:val="NormalTok"/>
        </w:rPr>
        <w:t xml:space="preserve">n_e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CommentTok"/>
        </w:rPr>
        <w:t># мощность английского алфавита</w:t>
      </w:r>
      <w:r>
        <w:br/>
      </w:r>
      <w:r>
        <w:rPr>
          <w:rStyle w:val="NormalTok"/>
        </w:rPr>
        <w:t xml:space="preserve">n_r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CommentTok"/>
        </w:rPr>
        <w:t># мощность русского алфавита</w:t>
      </w:r>
      <w:r>
        <w:br/>
      </w:r>
      <w:r>
        <w:lastRenderedPageBreak/>
        <w:br/>
      </w:r>
      <w:r>
        <w:rPr>
          <w:rStyle w:val="CommentTok"/>
        </w:rPr>
        <w:t># словарь вида</w:t>
      </w:r>
      <w:r>
        <w:br/>
      </w:r>
      <w:r>
        <w:rPr>
          <w:rStyle w:val="CommentTok"/>
        </w:rPr>
        <w:t># язык : {</w:t>
      </w:r>
      <w:r>
        <w:br/>
      </w:r>
      <w:r>
        <w:rPr>
          <w:rStyle w:val="CommentTok"/>
        </w:rPr>
        <w:t># "a" : Unicode-код первой строчной буквы алфавита,</w:t>
      </w:r>
      <w:r>
        <w:br/>
      </w:r>
      <w:r>
        <w:rPr>
          <w:rStyle w:val="CommentTok"/>
        </w:rPr>
        <w:t># "z" : Unicode-код последней строчной буквы алфавита,</w:t>
      </w:r>
      <w:r>
        <w:br/>
      </w:r>
      <w:r>
        <w:rPr>
          <w:rStyle w:val="CommentTok"/>
        </w:rPr>
        <w:t># "m" : число букв в алфавите</w:t>
      </w:r>
      <w:r>
        <w:br/>
      </w:r>
      <w:r>
        <w:rPr>
          <w:rStyle w:val="CommentTok"/>
        </w:rPr>
        <w:t># }</w:t>
      </w:r>
      <w:r>
        <w:br/>
      </w:r>
      <w:r>
        <w:rPr>
          <w:rStyle w:val="NormalTok"/>
        </w:rPr>
        <w:t xml:space="preserve">lang_dic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g"</w:t>
      </w:r>
      <w:r>
        <w:rPr>
          <w:rStyle w:val="NormalTok"/>
        </w:rPr>
        <w:t xml:space="preserve"> : {</w:t>
      </w:r>
      <w:r>
        <w:rPr>
          <w:rStyle w:val="StringTok"/>
        </w:rPr>
        <w:t>"a"</w:t>
      </w:r>
      <w:r>
        <w:rPr>
          <w:rStyle w:val="NormalTok"/>
        </w:rPr>
        <w:t xml:space="preserve"> :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, </w:t>
      </w:r>
      <w:r>
        <w:rPr>
          <w:rStyle w:val="StringTok"/>
        </w:rPr>
        <w:t>"z"</w:t>
      </w:r>
      <w:r>
        <w:rPr>
          <w:rStyle w:val="NormalTok"/>
        </w:rPr>
        <w:t xml:space="preserve"> :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z'</w:t>
      </w:r>
      <w:r>
        <w:rPr>
          <w:rStyle w:val="NormalTok"/>
        </w:rPr>
        <w:t xml:space="preserve">), </w:t>
      </w:r>
      <w:r>
        <w:rPr>
          <w:rStyle w:val="StringTok"/>
        </w:rPr>
        <w:t>"m"</w:t>
      </w:r>
      <w:r>
        <w:rPr>
          <w:rStyle w:val="NormalTok"/>
        </w:rPr>
        <w:t xml:space="preserve"> : n_eng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us"</w:t>
      </w:r>
      <w:r>
        <w:rPr>
          <w:rStyle w:val="NormalTok"/>
        </w:rPr>
        <w:t xml:space="preserve"> : {</w:t>
      </w:r>
      <w:r>
        <w:rPr>
          <w:rStyle w:val="StringTok"/>
        </w:rPr>
        <w:t>"a"</w:t>
      </w:r>
      <w:r>
        <w:rPr>
          <w:rStyle w:val="NormalTok"/>
        </w:rPr>
        <w:t xml:space="preserve"> :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а'</w:t>
      </w:r>
      <w:r>
        <w:rPr>
          <w:rStyle w:val="NormalTok"/>
        </w:rPr>
        <w:t xml:space="preserve">), </w:t>
      </w:r>
      <w:r>
        <w:rPr>
          <w:rStyle w:val="StringTok"/>
        </w:rPr>
        <w:t>"z"</w:t>
      </w:r>
      <w:r>
        <w:rPr>
          <w:rStyle w:val="NormalTok"/>
        </w:rPr>
        <w:t xml:space="preserve"> :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я'</w:t>
      </w:r>
      <w:r>
        <w:rPr>
          <w:rStyle w:val="NormalTok"/>
        </w:rPr>
        <w:t xml:space="preserve">), </w:t>
      </w:r>
      <w:r>
        <w:rPr>
          <w:rStyle w:val="StringTok"/>
        </w:rPr>
        <w:t>"m"</w:t>
      </w:r>
      <w:r>
        <w:rPr>
          <w:rStyle w:val="NormalTok"/>
        </w:rPr>
        <w:t xml:space="preserve"> : n_rus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ift(letter, k, langu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олучает букву языка language на k позиций дальше буквы letter.</w:t>
      </w:r>
      <w:r>
        <w:br/>
      </w:r>
      <w:r>
        <w:rPr>
          <w:rStyle w:val="CommentTok"/>
        </w:rPr>
        <w:t xml:space="preserve">    Если символ letter не является буквой языка language, то возвращается он сам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 xml:space="preserve">(letter) </w:t>
      </w:r>
      <w:r>
        <w:rPr>
          <w:rStyle w:val="CommentTok"/>
        </w:rPr>
        <w:t># юникод симво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этот символ буквенный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ang_dict[language]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&lt;=</w:t>
      </w:r>
      <w:r>
        <w:rPr>
          <w:rStyle w:val="NormalTok"/>
        </w:rPr>
        <w:t xml:space="preserve"> lang_dict[language][</w:t>
      </w:r>
      <w:r>
        <w:rPr>
          <w:rStyle w:val="StringTok"/>
        </w:rPr>
        <w:t>'z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T_new </w:t>
      </w:r>
      <w:r>
        <w:rPr>
          <w:rStyle w:val="OperatorTok"/>
        </w:rPr>
        <w:t>=</w:t>
      </w:r>
      <w:r>
        <w:rPr>
          <w:rStyle w:val="NormalTok"/>
        </w:rPr>
        <w:t xml:space="preserve"> (a </w:t>
      </w:r>
      <w:r>
        <w:rPr>
          <w:rStyle w:val="OperatorTok"/>
        </w:rPr>
        <w:t>-</w:t>
      </w:r>
      <w:r>
        <w:rPr>
          <w:rStyle w:val="NormalTok"/>
        </w:rPr>
        <w:t xml:space="preserve"> lang_dict[language]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k) </w:t>
      </w:r>
      <w:r>
        <w:rPr>
          <w:rStyle w:val="OperatorTok"/>
        </w:rPr>
        <w:t>%</w:t>
      </w:r>
      <w:r>
        <w:rPr>
          <w:rStyle w:val="NormalTok"/>
        </w:rPr>
        <w:t xml:space="preserve"> lang_dict[language][</w:t>
      </w:r>
      <w:r>
        <w:rPr>
          <w:rStyle w:val="StringTok"/>
        </w:rPr>
        <w:t>'m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lang_dict[language]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CommentTok"/>
        </w:rPr>
        <w:t># производим сдвиг на k позици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chr</w:t>
      </w:r>
      <w:r>
        <w:rPr>
          <w:rStyle w:val="NormalTok"/>
        </w:rPr>
        <w:t xml:space="preserve">(T_new) </w:t>
      </w:r>
      <w:r>
        <w:rPr>
          <w:rStyle w:val="CommentTok"/>
        </w:rPr>
        <w:t># и возвращаем новую букв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иначе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etter </w:t>
      </w:r>
      <w:r>
        <w:rPr>
          <w:rStyle w:val="CommentTok"/>
        </w:rPr>
        <w:t># возвращаем символ без изменений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esar_encrypt(message, 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олучает криптограмму сообщения message с помощью</w:t>
      </w:r>
      <w:r>
        <w:rPr>
          <w:rStyle w:val="CommentTok"/>
        </w:rPr>
        <w:t xml:space="preserve"> шифра Цезаря</w:t>
      </w:r>
      <w:r>
        <w:br/>
      </w:r>
      <w:r>
        <w:rPr>
          <w:rStyle w:val="CommentTok"/>
        </w:rPr>
        <w:t xml:space="preserve">    с ключом k. Небуквенные символы оставляет неизменными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essage_encrypted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зашифрованное сообщение, массив из символ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тмечаем индексы заглавных букв, чтобы сохранить правильные регистр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 сообщении</w:t>
      </w:r>
      <w:r>
        <w:br/>
      </w:r>
      <w:r>
        <w:rPr>
          <w:rStyle w:val="NormalTok"/>
        </w:rPr>
        <w:t xml:space="preserve">    ca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letter.isupper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message]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пределяем язык сообщения на основе его первой буквы. Способ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ang_dict[</w:t>
      </w:r>
      <w:r>
        <w:rPr>
          <w:rStyle w:val="StringTok"/>
        </w:rPr>
        <w:t>'eng'</w:t>
      </w:r>
      <w:r>
        <w:rPr>
          <w:rStyle w:val="NormalTok"/>
        </w:rPr>
        <w:t>]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message[</w:t>
      </w:r>
      <w:r>
        <w:rPr>
          <w:rStyle w:val="DecValTok"/>
        </w:rPr>
        <w:t>0</w:t>
      </w:r>
      <w:r>
        <w:rPr>
          <w:rStyle w:val="NormalTok"/>
        </w:rPr>
        <w:t xml:space="preserve">].lower()) </w:t>
      </w:r>
      <w:r>
        <w:rPr>
          <w:rStyle w:val="OperatorTok"/>
        </w:rPr>
        <w:t>&lt;=</w:t>
      </w:r>
      <w:r>
        <w:rPr>
          <w:rStyle w:val="NormalTok"/>
        </w:rPr>
        <w:t xml:space="preserve"> lang_dict[</w:t>
      </w:r>
      <w:r>
        <w:rPr>
          <w:rStyle w:val="StringTok"/>
        </w:rPr>
        <w:t>'eng'</w:t>
      </w:r>
      <w:r>
        <w:rPr>
          <w:rStyle w:val="NormalTok"/>
        </w:rPr>
        <w:t>][</w:t>
      </w:r>
      <w:r>
        <w:rPr>
          <w:rStyle w:val="StringTok"/>
        </w:rPr>
        <w:t>'z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langu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g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lang_dict[</w:t>
      </w:r>
      <w:r>
        <w:rPr>
          <w:rStyle w:val="StringTok"/>
        </w:rPr>
        <w:t>'rus'</w:t>
      </w:r>
      <w:r>
        <w:rPr>
          <w:rStyle w:val="NormalTok"/>
        </w:rPr>
        <w:t>][</w:t>
      </w:r>
      <w:r>
        <w:rPr>
          <w:rStyle w:val="StringTok"/>
        </w:rPr>
        <w:t>'a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message[</w:t>
      </w:r>
      <w:r>
        <w:rPr>
          <w:rStyle w:val="DecValTok"/>
        </w:rPr>
        <w:t>0</w:t>
      </w:r>
      <w:r>
        <w:rPr>
          <w:rStyle w:val="NormalTok"/>
        </w:rPr>
        <w:t xml:space="preserve">].lower()) </w:t>
      </w:r>
      <w:r>
        <w:rPr>
          <w:rStyle w:val="OperatorTok"/>
        </w:rPr>
        <w:t>&lt;=</w:t>
      </w:r>
      <w:r>
        <w:rPr>
          <w:rStyle w:val="NormalTok"/>
        </w:rPr>
        <w:t xml:space="preserve"> lang_dict[</w:t>
      </w:r>
      <w:r>
        <w:rPr>
          <w:rStyle w:val="StringTok"/>
        </w:rPr>
        <w:t>'rus'</w:t>
      </w:r>
      <w:r>
        <w:rPr>
          <w:rStyle w:val="NormalTok"/>
        </w:rPr>
        <w:t>][</w:t>
      </w:r>
      <w:r>
        <w:rPr>
          <w:rStyle w:val="StringTok"/>
        </w:rPr>
        <w:t>'z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langu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u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ыводим соответствующее сообщени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Ошибка: первый символ должен быть кириллицей или латиницей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CommentTok"/>
        </w:rPr>
        <w:t># и вых</w:t>
      </w:r>
      <w:r>
        <w:rPr>
          <w:rStyle w:val="CommentTok"/>
        </w:rPr>
        <w:t>одим из функции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message)): </w:t>
      </w:r>
      <w:r>
        <w:rPr>
          <w:rStyle w:val="CommentTok"/>
        </w:rPr>
        <w:t># для каждого символа в сообщении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зашифровываем его и добавляем к итоговому массиву символов</w:t>
      </w:r>
      <w:r>
        <w:br/>
      </w:r>
      <w:r>
        <w:rPr>
          <w:rStyle w:val="NormalTok"/>
        </w:rPr>
        <w:t xml:space="preserve">        message_encrypted.append(shift(message.lower()[i], k, languag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ереводим в верхний </w:t>
      </w:r>
      <w:r>
        <w:rPr>
          <w:rStyle w:val="CommentTok"/>
        </w:rPr>
        <w:t>регистр все соответствующие символ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ap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aps[i]:</w:t>
      </w:r>
      <w:r>
        <w:br/>
      </w:r>
      <w:r>
        <w:rPr>
          <w:rStyle w:val="NormalTok"/>
        </w:rPr>
        <w:t xml:space="preserve">            message_encrypted[i] </w:t>
      </w:r>
      <w:r>
        <w:rPr>
          <w:rStyle w:val="OperatorTok"/>
        </w:rPr>
        <w:t>=</w:t>
      </w:r>
      <w:r>
        <w:rPr>
          <w:rStyle w:val="NormalTok"/>
        </w:rPr>
        <w:t xml:space="preserve"> message_encrypted[i]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бъединяем символы в одну строку и возвращаем полученную крипт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.join(message_encrypted)</w:t>
      </w:r>
    </w:p>
    <w:p w14:paraId="45D7007C" w14:textId="77777777" w:rsidR="00C42810" w:rsidRDefault="004C275B">
      <w:pPr>
        <w:pStyle w:val="FirstParagraph"/>
      </w:pPr>
      <w:r>
        <w:t>Данный код позволяет зашифровать сообщения на двух языках: русском и английском. Основной язык открытого текста определяется как язык той буквы, с</w:t>
      </w:r>
      <w:r>
        <w:t xml:space="preserve"> которой начинается текст. Язык определяется путём проверки принадлежности кода символа одному из заданных интервалов. Все буквы основного языка, встречающиеся в сообщении, зашифровываются, в то время как остальные символы остаются неизменными. Так, наприм</w:t>
      </w:r>
      <w:r>
        <w:t xml:space="preserve">ер, в сообщении </w:t>
      </w:r>
      <w:r>
        <w:rPr>
          <w:i/>
          <w:iCs/>
        </w:rPr>
        <w:t>“Ave, Цезарь”</w:t>
      </w:r>
      <w:r>
        <w:t xml:space="preserve"> будет зашифровано только первое слово. Если текст начинается не с кириллицы или латиницы, выводится сообщение об ошибке. Также при шифровании сохраняется написание слов с прописной или строчной буквы.</w:t>
      </w:r>
    </w:p>
    <w:p w14:paraId="643A619F" w14:textId="77777777" w:rsidR="00C42810" w:rsidRDefault="004C275B">
      <w:pPr>
        <w:pStyle w:val="a0"/>
      </w:pPr>
      <w:r>
        <w:t>Теперь зашифруем три сооб</w:t>
      </w:r>
      <w:r>
        <w:t xml:space="preserve">щения с различными значениями ключа </w:t>
      </w:r>
      <m:oMath>
        <m:r>
          <w:rPr>
            <w:rFonts w:ascii="Cambria Math" w:hAnsi="Cambria Math"/>
          </w:rPr>
          <m:t>k</m:t>
        </m:r>
      </m:oMath>
      <w:r>
        <w:t xml:space="preserve"> (см. рис. 1). Результаты шифрования первых двух сообщений можно сравнить с примерами, приведёнными в задании к лабораторной, и убедиться, что они корректны.</w:t>
      </w:r>
    </w:p>
    <w:p w14:paraId="2EC00307" w14:textId="77777777" w:rsidR="00C42810" w:rsidRDefault="004C275B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6B51EECE" wp14:editId="414337E4">
            <wp:extent cx="4957010" cy="1819174"/>
            <wp:effectExtent l="0" t="0" r="0" b="0"/>
            <wp:docPr id="26" name="Picture" descr="Figure 1: Результат шифрования сообщений шифром Цезаря с различным 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caesa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740FD76" w14:textId="77777777" w:rsidR="00C42810" w:rsidRDefault="004C275B">
      <w:pPr>
        <w:pStyle w:val="ImageCaption"/>
      </w:pPr>
      <w:r>
        <w:t>Figure 1: Результат шифрования сообщений шифром Цезаря с р</w:t>
      </w:r>
      <w:r>
        <w:t>азличным k</w:t>
      </w:r>
    </w:p>
    <w:p w14:paraId="33484A25" w14:textId="77777777" w:rsidR="00C42810" w:rsidRDefault="004C275B">
      <w:pPr>
        <w:pStyle w:val="2"/>
      </w:pPr>
      <w:bookmarkStart w:id="13" w:name="шифр-атбаш"/>
      <w:bookmarkStart w:id="14" w:name="_Toc87533360"/>
      <w:bookmarkEnd w:id="10"/>
      <w:r>
        <w:rPr>
          <w:rStyle w:val="SectionNumber"/>
        </w:rPr>
        <w:t>4.2</w:t>
      </w:r>
      <w:r>
        <w:tab/>
        <w:t>Шифр Атбаш</w:t>
      </w:r>
      <w:bookmarkEnd w:id="14"/>
    </w:p>
    <w:p w14:paraId="775142B5" w14:textId="77777777" w:rsidR="00C42810" w:rsidRDefault="004C275B">
      <w:pPr>
        <w:pStyle w:val="SourceCode"/>
      </w:pPr>
      <w:r>
        <w:rPr>
          <w:rStyle w:val="CommentTok"/>
        </w:rPr>
        <w:t># английский алфавит + пробел</w:t>
      </w:r>
      <w:r>
        <w:br/>
      </w:r>
      <w:r>
        <w:rPr>
          <w:rStyle w:val="NormalTok"/>
        </w:rPr>
        <w:t xml:space="preserve">eng_ab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code) </w:t>
      </w:r>
      <w:r>
        <w:rPr>
          <w:rStyle w:val="ControlFlowTok"/>
        </w:rPr>
        <w:t>for</w:t>
      </w:r>
      <w:r>
        <w:rPr>
          <w:rStyle w:val="NormalTok"/>
        </w:rPr>
        <w:t xml:space="preserve"> c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lang_dict[</w:t>
      </w:r>
      <w:r>
        <w:rPr>
          <w:rStyle w:val="StringTok"/>
        </w:rPr>
        <w:t>'eng'</w:t>
      </w:r>
      <w:r>
        <w:rPr>
          <w:rStyle w:val="NormalTok"/>
        </w:rPr>
        <w:t>][</w:t>
      </w:r>
      <w:r>
        <w:rPr>
          <w:rStyle w:val="StringTok"/>
        </w:rPr>
        <w:t>'a'</w:t>
      </w:r>
      <w:r>
        <w:rPr>
          <w:rStyle w:val="NormalTok"/>
        </w:rPr>
        <w:t>],lang_dict[</w:t>
      </w:r>
      <w:r>
        <w:rPr>
          <w:rStyle w:val="StringTok"/>
        </w:rPr>
        <w:t>'eng'</w:t>
      </w:r>
      <w:r>
        <w:rPr>
          <w:rStyle w:val="NormalTok"/>
        </w:rPr>
        <w:t>][</w:t>
      </w:r>
      <w:r>
        <w:rPr>
          <w:rStyle w:val="StringTok"/>
        </w:rPr>
        <w:t>'z'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eng_abc.append(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русский алфавит + пробел</w:t>
      </w:r>
      <w:r>
        <w:br/>
      </w:r>
      <w:r>
        <w:rPr>
          <w:rStyle w:val="NormalTok"/>
        </w:rPr>
        <w:t xml:space="preserve">rus_ab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code) </w:t>
      </w:r>
      <w:r>
        <w:rPr>
          <w:rStyle w:val="ControlFlowTok"/>
        </w:rPr>
        <w:t>for</w:t>
      </w:r>
      <w:r>
        <w:rPr>
          <w:rStyle w:val="NormalTok"/>
        </w:rPr>
        <w:t xml:space="preserve"> c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lang_dict[</w:t>
      </w:r>
      <w:r>
        <w:rPr>
          <w:rStyle w:val="StringTok"/>
        </w:rPr>
        <w:t>'rus'</w:t>
      </w:r>
      <w:r>
        <w:rPr>
          <w:rStyle w:val="NormalTok"/>
        </w:rPr>
        <w:t>][</w:t>
      </w:r>
      <w:r>
        <w:rPr>
          <w:rStyle w:val="StringTok"/>
        </w:rPr>
        <w:t>'a'</w:t>
      </w:r>
      <w:r>
        <w:rPr>
          <w:rStyle w:val="NormalTok"/>
        </w:rPr>
        <w:t>],lang_dict[</w:t>
      </w:r>
      <w:r>
        <w:rPr>
          <w:rStyle w:val="StringTok"/>
        </w:rPr>
        <w:t>'rus'</w:t>
      </w:r>
      <w:r>
        <w:rPr>
          <w:rStyle w:val="NormalTok"/>
        </w:rPr>
        <w:t>][</w:t>
      </w:r>
      <w:r>
        <w:rPr>
          <w:rStyle w:val="StringTok"/>
        </w:rPr>
        <w:t>'z'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rus_abc.append(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abc_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g"</w:t>
      </w:r>
      <w:r>
        <w:rPr>
          <w:rStyle w:val="NormalTok"/>
        </w:rPr>
        <w:t xml:space="preserve"> : eng_ab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us"</w:t>
      </w:r>
      <w:r>
        <w:rPr>
          <w:rStyle w:val="NormalTok"/>
        </w:rPr>
        <w:t xml:space="preserve"> : rus_abc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tbash_encrypt(mess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олучает криптограмму сообщения message с помощью шифра Атбаша.</w:t>
      </w:r>
      <w:r>
        <w:br/>
      </w:r>
      <w:r>
        <w:rPr>
          <w:rStyle w:val="CommentTok"/>
        </w:rPr>
        <w:t xml:space="preserve">    Небуквенные символы оставляет неизменными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  message_encrypted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зашифрованное сообщение, массив из символ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тмечаем индексы заглавных букв</w:t>
      </w:r>
      <w:r>
        <w:br/>
      </w:r>
      <w:r>
        <w:rPr>
          <w:rStyle w:val="NormalTok"/>
        </w:rPr>
        <w:t xml:space="preserve">    ca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letter.isupper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messag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пределяем язык сообщения на основе его первой буквы. Способ</w:t>
      </w:r>
      <w:r>
        <w:rPr>
          <w:rStyle w:val="CommentTok"/>
        </w:rPr>
        <w:t xml:space="preserve"> I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ssage[</w:t>
      </w:r>
      <w:r>
        <w:rPr>
          <w:rStyle w:val="DecValTok"/>
        </w:rPr>
        <w:t>0</w:t>
      </w:r>
      <w:r>
        <w:rPr>
          <w:rStyle w:val="NormalTok"/>
        </w:rPr>
        <w:t xml:space="preserve">].lower() </w:t>
      </w:r>
      <w:r>
        <w:rPr>
          <w:rStyle w:val="KeywordTok"/>
        </w:rPr>
        <w:t>in</w:t>
      </w:r>
      <w:r>
        <w:rPr>
          <w:rStyle w:val="NormalTok"/>
        </w:rPr>
        <w:t xml:space="preserve"> eng_abc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langu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g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message[</w:t>
      </w:r>
      <w:r>
        <w:rPr>
          <w:rStyle w:val="DecValTok"/>
        </w:rPr>
        <w:t>0</w:t>
      </w:r>
      <w:r>
        <w:rPr>
          <w:rStyle w:val="NormalTok"/>
        </w:rPr>
        <w:t xml:space="preserve">].lower() </w:t>
      </w:r>
      <w:r>
        <w:rPr>
          <w:rStyle w:val="KeywordTok"/>
        </w:rPr>
        <w:t>in</w:t>
      </w:r>
      <w:r>
        <w:rPr>
          <w:rStyle w:val="NormalTok"/>
        </w:rPr>
        <w:t xml:space="preserve"> rus_abc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langu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u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Ошибка: первый символ должен быть кириллицей или латиницей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abc </w:t>
      </w:r>
      <w:r>
        <w:rPr>
          <w:rStyle w:val="OperatorTok"/>
        </w:rPr>
        <w:t>=</w:t>
      </w:r>
      <w:r>
        <w:rPr>
          <w:rStyle w:val="NormalTok"/>
        </w:rPr>
        <w:t xml:space="preserve"> abc_s[language] </w:t>
      </w:r>
      <w:r>
        <w:rPr>
          <w:rStyle w:val="CommentTok"/>
        </w:rPr>
        <w:t># получаем алфавит соответствующего языка</w:t>
      </w:r>
      <w:r>
        <w:br/>
      </w:r>
      <w:r>
        <w:rPr>
          <w:rStyle w:val="NormalTok"/>
        </w:rPr>
        <w:t xml:space="preserve">    cb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eversed</w:t>
      </w:r>
      <w:r>
        <w:rPr>
          <w:rStyle w:val="NormalTok"/>
        </w:rPr>
        <w:t xml:space="preserve">(abc)) </w:t>
      </w:r>
      <w:r>
        <w:rPr>
          <w:rStyle w:val="CommentTok"/>
        </w:rPr>
        <w:t># записываем его в обратном порядке</w:t>
      </w:r>
      <w:r>
        <w:br/>
      </w:r>
      <w:r>
        <w:br/>
      </w:r>
      <w:r>
        <w:rPr>
          <w:rStyle w:val="NormalTok"/>
        </w:rPr>
        <w:t xml:space="preserve">    message_lowered </w:t>
      </w:r>
      <w:r>
        <w:rPr>
          <w:rStyle w:val="OperatorTok"/>
        </w:rPr>
        <w:t>=</w:t>
      </w:r>
      <w:r>
        <w:rPr>
          <w:rStyle w:val="NormalTok"/>
        </w:rPr>
        <w:t xml:space="preserve"> message.lower() </w:t>
      </w:r>
      <w:r>
        <w:rPr>
          <w:rStyle w:val="CommentTok"/>
        </w:rPr>
        <w:t xml:space="preserve"># </w:t>
      </w:r>
      <w:r>
        <w:rPr>
          <w:rStyle w:val="CommentTok"/>
        </w:rPr>
        <w:t>приводим сообщение к нижнему регистр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message)): </w:t>
      </w:r>
      <w:r>
        <w:rPr>
          <w:rStyle w:val="CommentTok"/>
        </w:rPr>
        <w:t># для каждого символа в сообщении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essage_lowered[i] </w:t>
      </w:r>
      <w:r>
        <w:rPr>
          <w:rStyle w:val="KeywordTok"/>
        </w:rPr>
        <w:t>in</w:t>
      </w:r>
      <w:r>
        <w:rPr>
          <w:rStyle w:val="NormalTok"/>
        </w:rPr>
        <w:t xml:space="preserve"> abc: </w:t>
      </w:r>
      <w:r>
        <w:rPr>
          <w:rStyle w:val="CommentTok"/>
        </w:rPr>
        <w:t># если символ - буквенный..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получаем его порядковый номер в алфавите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>=</w:t>
      </w:r>
      <w:r>
        <w:rPr>
          <w:rStyle w:val="NormalTok"/>
        </w:rPr>
        <w:t xml:space="preserve"> abc.ind</w:t>
      </w:r>
      <w:r>
        <w:rPr>
          <w:rStyle w:val="NormalTok"/>
        </w:rPr>
        <w:t>ex(message_lowered[i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и берем букву под тем же номером в инвертированном алфавите</w:t>
      </w:r>
      <w:r>
        <w:br/>
      </w:r>
      <w:r>
        <w:rPr>
          <w:rStyle w:val="NormalTok"/>
        </w:rPr>
        <w:t xml:space="preserve">            message_encrypted.append(cba[code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в противном случае.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оставляем символ неизменным</w:t>
      </w:r>
      <w:r>
        <w:br/>
      </w:r>
      <w:r>
        <w:rPr>
          <w:rStyle w:val="NormalTok"/>
        </w:rPr>
        <w:t xml:space="preserve">            message_encrypted.</w:t>
      </w:r>
      <w:r>
        <w:rPr>
          <w:rStyle w:val="NormalTok"/>
        </w:rPr>
        <w:t>append(message_lowered[i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ереводим в верхний регистр все соответствующие символ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ap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aps[i]:</w:t>
      </w:r>
      <w:r>
        <w:br/>
      </w:r>
      <w:r>
        <w:rPr>
          <w:rStyle w:val="NormalTok"/>
        </w:rPr>
        <w:t xml:space="preserve">            message_encrypted[i] </w:t>
      </w:r>
      <w:r>
        <w:rPr>
          <w:rStyle w:val="OperatorTok"/>
        </w:rPr>
        <w:t>=</w:t>
      </w:r>
      <w:r>
        <w:rPr>
          <w:rStyle w:val="NormalTok"/>
        </w:rPr>
        <w:t xml:space="preserve"> message_encrypted[i]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бъединяем символы в одну строку и возвращаем полученную крипт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.join(message_encrypted)</w:t>
      </w:r>
    </w:p>
    <w:p w14:paraId="03790EB9" w14:textId="77777777" w:rsidR="00C42810" w:rsidRDefault="004C275B">
      <w:pPr>
        <w:pStyle w:val="FirstParagraph"/>
      </w:pPr>
      <w:r>
        <w:lastRenderedPageBreak/>
        <w:t>Здесь для удобства мы уже используем не Юникод-кодировку символов, а выносим английский и русский алфавиты в отдельные массивы и идентифицируем бу</w:t>
      </w:r>
      <w:r>
        <w:t>квы по их порядковому номеру. Определение основного языка сообщения теперь осуществляется посредством проверки принадлежности первого символа сообщения к одному из массивов.</w:t>
      </w:r>
    </w:p>
    <w:p w14:paraId="56367126" w14:textId="77777777" w:rsidR="00C42810" w:rsidRDefault="004C275B">
      <w:pPr>
        <w:pStyle w:val="a0"/>
      </w:pPr>
      <w:r>
        <w:t>Зашифруем два сообщения: на английском и на русском языке (см. рис. 2).</w:t>
      </w:r>
    </w:p>
    <w:p w14:paraId="019FA383" w14:textId="77777777" w:rsidR="00C42810" w:rsidRDefault="004C275B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4AC404C3" wp14:editId="5CF78BFF">
            <wp:extent cx="5334000" cy="1103065"/>
            <wp:effectExtent l="0" t="0" r="0" b="0"/>
            <wp:docPr id="31" name="Picture" descr="Figure 2: Результат шифрования сообщений шифром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atbas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45090DC" w14:textId="77777777" w:rsidR="00C42810" w:rsidRDefault="004C275B">
      <w:pPr>
        <w:pStyle w:val="ImageCaption"/>
      </w:pPr>
      <w:r>
        <w:t>Figure 2</w:t>
      </w:r>
      <w:r>
        <w:t>: Результат шифрования сообщений шифром Атбаш</w:t>
      </w:r>
    </w:p>
    <w:p w14:paraId="01D23193" w14:textId="77777777" w:rsidR="00C42810" w:rsidRDefault="004C275B">
      <w:pPr>
        <w:pStyle w:val="1"/>
      </w:pPr>
      <w:bookmarkStart w:id="16" w:name="выводы"/>
      <w:bookmarkStart w:id="17" w:name="_Toc87533361"/>
      <w:bookmarkEnd w:id="8"/>
      <w:bookmarkEnd w:id="13"/>
      <w:r>
        <w:rPr>
          <w:rStyle w:val="SectionNumber"/>
        </w:rPr>
        <w:t>5</w:t>
      </w:r>
      <w:r>
        <w:tab/>
        <w:t>Выводы</w:t>
      </w:r>
      <w:bookmarkEnd w:id="17"/>
    </w:p>
    <w:p w14:paraId="77C497AF" w14:textId="77777777" w:rsidR="00C42810" w:rsidRDefault="004C275B">
      <w:pPr>
        <w:pStyle w:val="FirstParagraph"/>
      </w:pPr>
      <w:r>
        <w:t>Таким образом, была достигнута цель, поставленная в начале лабораторной работы: я ознакомилась с двумя простейшими методами шифрования – шифром Цезаря и шифром Атбаш, – а так же реализовала их на языке</w:t>
      </w:r>
      <w:r>
        <w:t xml:space="preserve"> программирования </w:t>
      </w:r>
      <w:r>
        <w:rPr>
          <w:b/>
          <w:bCs/>
        </w:rPr>
        <w:t>Python</w:t>
      </w:r>
      <w:r>
        <w:t>.</w:t>
      </w:r>
    </w:p>
    <w:p w14:paraId="4BFC1920" w14:textId="77777777" w:rsidR="00C42810" w:rsidRDefault="004C275B">
      <w:pPr>
        <w:pStyle w:val="1"/>
      </w:pPr>
      <w:bookmarkStart w:id="18" w:name="список-литературы"/>
      <w:bookmarkStart w:id="19" w:name="_Toc87533362"/>
      <w:bookmarkEnd w:id="16"/>
      <w:r>
        <w:t>Список литературы</w:t>
      </w:r>
      <w:bookmarkEnd w:id="19"/>
    </w:p>
    <w:p w14:paraId="215CB778" w14:textId="77777777" w:rsidR="00C42810" w:rsidRDefault="004C275B">
      <w:pPr>
        <w:pStyle w:val="a7"/>
      </w:pPr>
      <w:bookmarkStart w:id="20" w:name="ref-jason:caesar"/>
      <w:bookmarkStart w:id="21" w:name="refs"/>
      <w:r>
        <w:t xml:space="preserve">1. </w:t>
      </w:r>
      <w:r>
        <w:tab/>
        <w:t>Andress J. The Basics of Information Security, Second Edition: Understanding the Fundamentals of InfoSec in Theory and Practice. 2nd изд. Syngress Publishing, 2014.</w:t>
      </w:r>
    </w:p>
    <w:p w14:paraId="7CF73E12" w14:textId="77777777" w:rsidR="00C42810" w:rsidRDefault="004C275B">
      <w:pPr>
        <w:pStyle w:val="a7"/>
      </w:pPr>
      <w:bookmarkStart w:id="22" w:name="ref-wiki:caesar"/>
      <w:bookmarkEnd w:id="20"/>
      <w:r>
        <w:t xml:space="preserve">2. </w:t>
      </w:r>
      <w:r>
        <w:tab/>
        <w:t>Википедия. Шифр Цезаря [Электронный рес</w:t>
      </w:r>
      <w:r>
        <w:t xml:space="preserve">урс]. Википедия, свободная энциклопедия, 2021. URL: </w:t>
      </w:r>
      <w:hyperlink r:id="rId9">
        <w:r>
          <w:rPr>
            <w:rStyle w:val="ad"/>
          </w:rPr>
          <w:t>https://ru.wikipedia.org/?curid=386538&amp;oldid=116640937</w:t>
        </w:r>
      </w:hyperlink>
      <w:r>
        <w:t xml:space="preserve"> (дата обращения: 09.11.2021).</w:t>
      </w:r>
    </w:p>
    <w:p w14:paraId="341543AF" w14:textId="77777777" w:rsidR="00C42810" w:rsidRDefault="004C275B">
      <w:pPr>
        <w:pStyle w:val="a7"/>
      </w:pPr>
      <w:bookmarkStart w:id="23" w:name="ref-conrad:caesar"/>
      <w:bookmarkEnd w:id="22"/>
      <w:r>
        <w:t xml:space="preserve">3. </w:t>
      </w:r>
      <w:r>
        <w:tab/>
        <w:t xml:space="preserve">Conrad E., Misenar S., Feldman J. </w:t>
      </w:r>
      <w:hyperlink r:id="rId10">
        <w:r>
          <w:rPr>
            <w:rStyle w:val="ad"/>
          </w:rPr>
          <w:t>Chapter 4 - Domain 3: Security Engineering (Engineering and Management of Security)</w:t>
        </w:r>
      </w:hyperlink>
      <w:r>
        <w:t xml:space="preserve"> // CISSP Study Guide (Third Edition). Third Edition / под ред. Conrad E., Misenar S., Feldman J. Boston: Syng</w:t>
      </w:r>
      <w:r>
        <w:t>ress, 2016. С. 103–217.</w:t>
      </w:r>
    </w:p>
    <w:p w14:paraId="2ED24FE4" w14:textId="77777777" w:rsidR="00C42810" w:rsidRDefault="004C275B">
      <w:pPr>
        <w:pStyle w:val="a7"/>
      </w:pPr>
      <w:bookmarkStart w:id="24" w:name="ref-atbash"/>
      <w:bookmarkEnd w:id="23"/>
      <w:r>
        <w:t xml:space="preserve">4. </w:t>
      </w:r>
      <w:r>
        <w:tab/>
        <w:t xml:space="preserve">Gondaliya A. ATBASH CIPHER [Электронный ресурс]. Medley, 2020. URL: </w:t>
      </w:r>
      <w:hyperlink r:id="rId11">
        <w:r>
          <w:rPr>
            <w:rStyle w:val="ad"/>
          </w:rPr>
          <w:t>https://medium.com/@amangondaliya555/atbash-cipher-70e284ad921e</w:t>
        </w:r>
      </w:hyperlink>
      <w:r>
        <w:t xml:space="preserve"> (дата обращен</w:t>
      </w:r>
      <w:r>
        <w:t>ия: 09.11.2021).</w:t>
      </w:r>
    </w:p>
    <w:p w14:paraId="554FA3F6" w14:textId="77777777" w:rsidR="00C42810" w:rsidRDefault="004C275B">
      <w:pPr>
        <w:pStyle w:val="a7"/>
      </w:pPr>
      <w:bookmarkStart w:id="25" w:name="ref-monoabc"/>
      <w:bookmarkEnd w:id="24"/>
      <w:r>
        <w:t xml:space="preserve">5. </w:t>
      </w:r>
      <w:r>
        <w:tab/>
        <w:t xml:space="preserve">Knipp E. и др. </w:t>
      </w:r>
      <w:hyperlink r:id="rId12">
        <w:r>
          <w:rPr>
            <w:rStyle w:val="ad"/>
          </w:rPr>
          <w:t>Chapter 6 - Cryptography</w:t>
        </w:r>
      </w:hyperlink>
      <w:r>
        <w:t xml:space="preserve"> // Managing Cisco Network Security (Second Edition). Second Edition. Burlington: Syngress, 2002. С. 273–311.</w:t>
      </w:r>
      <w:bookmarkEnd w:id="18"/>
      <w:bookmarkEnd w:id="21"/>
      <w:bookmarkEnd w:id="25"/>
    </w:p>
    <w:sectPr w:rsidR="00C428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2A9A8" w14:textId="77777777" w:rsidR="004C275B" w:rsidRDefault="004C275B">
      <w:pPr>
        <w:spacing w:after="0"/>
      </w:pPr>
      <w:r>
        <w:separator/>
      </w:r>
    </w:p>
  </w:endnote>
  <w:endnote w:type="continuationSeparator" w:id="0">
    <w:p w14:paraId="7447D0E8" w14:textId="77777777" w:rsidR="004C275B" w:rsidRDefault="004C27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5DBBA" w14:textId="77777777" w:rsidR="004C275B" w:rsidRDefault="004C275B">
      <w:r>
        <w:separator/>
      </w:r>
    </w:p>
  </w:footnote>
  <w:footnote w:type="continuationSeparator" w:id="0">
    <w:p w14:paraId="5E9579C0" w14:textId="77777777" w:rsidR="004C275B" w:rsidRDefault="004C27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203E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70A7B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2810"/>
    <w:rsid w:val="003F173E"/>
    <w:rsid w:val="004C275B"/>
    <w:rsid w:val="00C428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F132E"/>
  <w15:docId w15:val="{3F025562-8E6A-4DDE-AEE1-A43FAB971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F173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F173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B978-193183656-2/50010-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amangondaliya555/atbash-cipher-70e284ad921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16/B978-0-12-802437-9.00004-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?curid=386538&amp;oldid=11664093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626</Words>
  <Characters>9269</Characters>
  <Application>Microsoft Office Word</Application>
  <DocSecurity>0</DocSecurity>
  <Lines>77</Lines>
  <Paragraphs>21</Paragraphs>
  <ScaleCrop>false</ScaleCrop>
  <Company/>
  <LinksUpToDate>false</LinksUpToDate>
  <CharactersWithSpaces>10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Шифры простой замены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1-11T11:28:00Z</dcterms:created>
  <dcterms:modified xsi:type="dcterms:W3CDTF">2021-11-11T11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